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9FC92" w14:textId="77777777" w:rsidR="006C57DE" w:rsidRDefault="006C57DE"/>
    <w:p w14:paraId="560DD6CD" w14:textId="2523228D" w:rsidR="002862CB" w:rsidRPr="000355D1" w:rsidRDefault="002862CB" w:rsidP="002862CB">
      <w:pPr>
        <w:rPr>
          <w:sz w:val="24"/>
          <w:szCs w:val="24"/>
        </w:rPr>
      </w:pPr>
      <w:r w:rsidRPr="000355D1">
        <w:rPr>
          <w:sz w:val="24"/>
          <w:szCs w:val="24"/>
        </w:rPr>
        <w:t xml:space="preserve">Effective paragraphing is a central skill in academic writing. Paragraphs come in different shapes and sizes, and some so-called “rules” may limit writers and unnecessarily hamper their ability to convey ideas as needed in a particular piece of writing. Nevertheless, grasping the general form of a paragraph provides a good foundation. Once you have this basic building block at your command, you can vary from it when necessary. </w:t>
      </w:r>
    </w:p>
    <w:p w14:paraId="54DCF4FA" w14:textId="748D8432" w:rsidR="00967479" w:rsidRPr="000355D1" w:rsidRDefault="002862CB" w:rsidP="002862CB">
      <w:pPr>
        <w:rPr>
          <w:sz w:val="24"/>
          <w:szCs w:val="24"/>
        </w:rPr>
      </w:pPr>
      <w:r w:rsidRPr="000355D1">
        <w:rPr>
          <w:sz w:val="24"/>
          <w:szCs w:val="24"/>
        </w:rPr>
        <w:t xml:space="preserve">Paragraphs are the building blocks of your </w:t>
      </w:r>
      <w:r w:rsidR="00A61EBE" w:rsidRPr="000355D1">
        <w:rPr>
          <w:sz w:val="24"/>
          <w:szCs w:val="24"/>
        </w:rPr>
        <w:t xml:space="preserve">nursing science </w:t>
      </w:r>
      <w:r w:rsidRPr="000355D1">
        <w:rPr>
          <w:sz w:val="24"/>
          <w:szCs w:val="24"/>
        </w:rPr>
        <w:t>paper.  When you are writing paragraphs, it’s useful to think about the M.E.A.L. Plan when organizing your sentenc</w:t>
      </w:r>
      <w:r w:rsidR="00967479" w:rsidRPr="000355D1">
        <w:rPr>
          <w:sz w:val="24"/>
          <w:szCs w:val="24"/>
        </w:rPr>
        <w:t>e</w:t>
      </w:r>
      <w:r w:rsidR="00A61EBE" w:rsidRPr="000355D1">
        <w:rPr>
          <w:sz w:val="24"/>
          <w:szCs w:val="24"/>
        </w:rPr>
        <w:t>s.</w:t>
      </w:r>
    </w:p>
    <w:p w14:paraId="45FD5A40" w14:textId="77777777" w:rsidR="00967479" w:rsidRPr="000355D1" w:rsidRDefault="00967479" w:rsidP="002862CB">
      <w:pPr>
        <w:rPr>
          <w:sz w:val="24"/>
          <w:szCs w:val="24"/>
        </w:rPr>
      </w:pPr>
    </w:p>
    <w:p w14:paraId="1D7084DD" w14:textId="54A1DC12" w:rsidR="00967479" w:rsidRPr="000355D1" w:rsidRDefault="00967479" w:rsidP="002862CB">
      <w:pPr>
        <w:rPr>
          <w:sz w:val="24"/>
          <w:szCs w:val="24"/>
        </w:rPr>
        <w:sectPr w:rsidR="00967479" w:rsidRPr="000355D1" w:rsidSect="00967479">
          <w:headerReference w:type="default" r:id="rId7"/>
          <w:footerReference w:type="default" r:id="rId8"/>
          <w:pgSz w:w="12240" w:h="15840"/>
          <w:pgMar w:top="2074" w:right="1440" w:bottom="1440" w:left="1440" w:header="720" w:footer="1354" w:gutter="0"/>
          <w:cols w:space="720"/>
          <w:docGrid w:linePitch="360"/>
        </w:sectPr>
      </w:pPr>
    </w:p>
    <w:p w14:paraId="2971E9B2" w14:textId="308BE62D" w:rsidR="002862CB" w:rsidRPr="000355D1" w:rsidRDefault="002862CB" w:rsidP="00B23147">
      <w:pPr>
        <w:pStyle w:val="Heading2"/>
      </w:pPr>
      <w:r w:rsidRPr="000355D1">
        <w:t>M=Main Ide</w:t>
      </w:r>
      <w:r w:rsidR="00967479" w:rsidRPr="000355D1">
        <w:t>a</w:t>
      </w:r>
    </w:p>
    <w:p w14:paraId="2F436841" w14:textId="52646847" w:rsidR="002862CB" w:rsidRPr="000355D1" w:rsidRDefault="002862CB" w:rsidP="002862CB">
      <w:pPr>
        <w:rPr>
          <w:sz w:val="24"/>
          <w:szCs w:val="24"/>
        </w:rPr>
      </w:pPr>
      <w:r w:rsidRPr="000355D1">
        <w:rPr>
          <w:sz w:val="24"/>
          <w:szCs w:val="24"/>
        </w:rPr>
        <w:t>This is the paragraph</w:t>
      </w:r>
      <w:r w:rsidR="00A61EBE" w:rsidRPr="000355D1">
        <w:rPr>
          <w:sz w:val="24"/>
          <w:szCs w:val="24"/>
        </w:rPr>
        <w:t>’</w:t>
      </w:r>
      <w:r w:rsidRPr="000355D1">
        <w:rPr>
          <w:sz w:val="24"/>
          <w:szCs w:val="24"/>
        </w:rPr>
        <w:t>s central point, tied to the larger claim of the paper.  Some writers may have learned this as the “topic sentence,” but it doesn’t necessarily need to be the first sentence.</w:t>
      </w:r>
    </w:p>
    <w:p w14:paraId="40DCC011" w14:textId="64D8BD6C" w:rsidR="002862CB" w:rsidRPr="000355D1" w:rsidRDefault="002862CB" w:rsidP="00B23147">
      <w:pPr>
        <w:pStyle w:val="Heading2"/>
      </w:pPr>
      <w:r w:rsidRPr="000355D1">
        <w:t>E=Evidence</w:t>
      </w:r>
      <w:r w:rsidR="00967479" w:rsidRPr="000355D1">
        <w:rPr>
          <w:noProof/>
        </w:rPr>
        <w:t xml:space="preserve"> </w:t>
      </w:r>
    </w:p>
    <w:p w14:paraId="0822F0DC" w14:textId="061C6889" w:rsidR="002862CB" w:rsidRPr="000355D1" w:rsidRDefault="002862CB" w:rsidP="00967479">
      <w:pPr>
        <w:rPr>
          <w:sz w:val="24"/>
          <w:szCs w:val="24"/>
        </w:rPr>
      </w:pPr>
      <w:r w:rsidRPr="000355D1">
        <w:rPr>
          <w:sz w:val="24"/>
          <w:szCs w:val="24"/>
        </w:rPr>
        <w:t>Part of the paragraph’s “main course.”  This could be information from peer-reviewed journal articles, data from research or interviews, clinical scenarios or anecdotes, among other forms of support.  Evidence cannot “speak for itself.”  As the author, you must link the evidence to your arguments.  Evidence and analysis often weave together throughout a paragraph.</w:t>
      </w:r>
    </w:p>
    <w:p w14:paraId="48C85812" w14:textId="69E7C87A" w:rsidR="002862CB" w:rsidRPr="000355D1" w:rsidRDefault="002862CB" w:rsidP="00B23147">
      <w:pPr>
        <w:pStyle w:val="Heading2"/>
      </w:pPr>
      <w:r w:rsidRPr="000355D1">
        <w:t>A=Analysis</w:t>
      </w:r>
      <w:r w:rsidR="00967479" w:rsidRPr="000355D1">
        <w:rPr>
          <w:noProof/>
        </w:rPr>
        <w:t xml:space="preserve"> </w:t>
      </w:r>
    </w:p>
    <w:p w14:paraId="4D05189B" w14:textId="77777777" w:rsidR="002862CB" w:rsidRPr="000355D1" w:rsidRDefault="002862CB" w:rsidP="00967479">
      <w:pPr>
        <w:rPr>
          <w:sz w:val="24"/>
          <w:szCs w:val="24"/>
        </w:rPr>
      </w:pPr>
      <w:r w:rsidRPr="000355D1">
        <w:rPr>
          <w:sz w:val="24"/>
          <w:szCs w:val="24"/>
        </w:rPr>
        <w:t>Always analyze the evidence you provide in your paragraph.  Explain EXACTLY how the evidence you’ve cited proves what you think it proves.</w:t>
      </w:r>
    </w:p>
    <w:p w14:paraId="70EDBDDC" w14:textId="45F42F21" w:rsidR="002862CB" w:rsidRPr="000355D1" w:rsidRDefault="002862CB" w:rsidP="00B23147">
      <w:pPr>
        <w:pStyle w:val="Heading2"/>
      </w:pPr>
      <w:r w:rsidRPr="000355D1">
        <w:t>L=Link</w:t>
      </w:r>
    </w:p>
    <w:p w14:paraId="7DC33F03" w14:textId="77777777" w:rsidR="002862CB" w:rsidRPr="000355D1" w:rsidRDefault="002862CB" w:rsidP="002862CB">
      <w:pPr>
        <w:rPr>
          <w:sz w:val="24"/>
          <w:szCs w:val="24"/>
        </w:rPr>
      </w:pPr>
      <w:r w:rsidRPr="000355D1">
        <w:rPr>
          <w:sz w:val="24"/>
          <w:szCs w:val="24"/>
        </w:rPr>
        <w:t>A link can be implicit OR explicit. A reader MUST “get” a clear sense of how the paragraph fits into the larger scheme of paper’s argument, or how this paragraph links to the next one.</w:t>
      </w:r>
    </w:p>
    <w:p w14:paraId="70B68686" w14:textId="77777777" w:rsidR="002862CB" w:rsidRDefault="002862CB" w:rsidP="002862CB">
      <w:pPr>
        <w:rPr>
          <w:b/>
          <w:bCs/>
        </w:rPr>
      </w:pPr>
    </w:p>
    <w:p w14:paraId="577D592C" w14:textId="1C72EE54" w:rsidR="00A61EBE" w:rsidRPr="002862CB" w:rsidRDefault="00967479" w:rsidP="000355D1">
      <w:pPr>
        <w:jc w:val="center"/>
        <w:rPr>
          <w:b/>
          <w:bCs/>
        </w:rPr>
      </w:pPr>
      <w:r w:rsidRPr="003D1DF2">
        <w:rPr>
          <w:b/>
          <w:noProof/>
        </w:rPr>
        <w:drawing>
          <wp:inline distT="0" distB="0" distL="0" distR="0" wp14:anchorId="5202BF6D" wp14:editId="285898CA">
            <wp:extent cx="982980" cy="1005840"/>
            <wp:effectExtent l="0" t="0" r="0" b="3810"/>
            <wp:docPr id="3" name="Picture 3" descr="Black and White image of a 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lack and White image of a targe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2980" cy="1005840"/>
                    </a:xfrm>
                    <a:prstGeom prst="rect">
                      <a:avLst/>
                    </a:prstGeom>
                    <a:noFill/>
                    <a:ln>
                      <a:noFill/>
                    </a:ln>
                  </pic:spPr>
                </pic:pic>
              </a:graphicData>
            </a:graphic>
          </wp:inline>
        </w:drawing>
      </w:r>
      <w:r w:rsidRPr="00B44F2F">
        <w:rPr>
          <w:noProof/>
        </w:rPr>
        <w:drawing>
          <wp:inline distT="0" distB="0" distL="0" distR="0" wp14:anchorId="4611EE93" wp14:editId="22C63755">
            <wp:extent cx="848162" cy="831850"/>
            <wp:effectExtent l="0" t="0" r="0" b="6350"/>
            <wp:docPr id="9" name="Picture 9" descr="Black and White image of a magnifying glass with a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lack and White image of a magnifying glass with a check mar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57954" cy="841454"/>
                    </a:xfrm>
                    <a:prstGeom prst="rect">
                      <a:avLst/>
                    </a:prstGeom>
                    <a:noFill/>
                    <a:ln>
                      <a:noFill/>
                    </a:ln>
                  </pic:spPr>
                </pic:pic>
              </a:graphicData>
            </a:graphic>
          </wp:inline>
        </w:drawing>
      </w:r>
      <w:r w:rsidRPr="006A4D86">
        <w:rPr>
          <w:noProof/>
        </w:rPr>
        <w:drawing>
          <wp:inline distT="0" distB="0" distL="0" distR="0" wp14:anchorId="60882958" wp14:editId="0E2151E3">
            <wp:extent cx="982980" cy="815340"/>
            <wp:effectExtent l="0" t="0" r="0" b="3810"/>
            <wp:docPr id="7" name="Picture 6" descr="A black and white representation of an analytical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black and white representation of an analytical report "/>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3482" cy="815756"/>
                    </a:xfrm>
                    <a:prstGeom prst="rect">
                      <a:avLst/>
                    </a:prstGeom>
                  </pic:spPr>
                </pic:pic>
              </a:graphicData>
            </a:graphic>
          </wp:inline>
        </w:drawing>
      </w:r>
      <w:r w:rsidR="00A61EBE" w:rsidRPr="00C06645">
        <w:rPr>
          <w:noProof/>
        </w:rPr>
        <w:drawing>
          <wp:inline distT="0" distB="0" distL="0" distR="0" wp14:anchorId="07E609EC" wp14:editId="038C1BF7">
            <wp:extent cx="1019175" cy="828675"/>
            <wp:effectExtent l="0" t="0" r="0" b="9525"/>
            <wp:docPr id="424191467" name="Content Placeholder 4" descr="A black and white image of a link in a chai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24191467" name="Content Placeholder 4" descr="A black and white image of a link in a chain"/>
                    <pic:cNvPicPr>
                      <a:picLocks noGrp="1"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28732" cy="836446"/>
                    </a:xfrm>
                    <a:prstGeom prst="rect">
                      <a:avLst/>
                    </a:prstGeom>
                  </pic:spPr>
                </pic:pic>
              </a:graphicData>
            </a:graphic>
          </wp:inline>
        </w:drawing>
      </w:r>
    </w:p>
    <w:p w14:paraId="75C9B7D7" w14:textId="7ED2C65F" w:rsidR="00E13DA9" w:rsidRPr="00A61EBE" w:rsidRDefault="002862CB" w:rsidP="00A61EBE">
      <w:pPr>
        <w:pStyle w:val="NormalWeb"/>
        <w:spacing w:beforeAutospacing="0" w:after="0" w:afterAutospacing="0" w:line="288" w:lineRule="auto"/>
        <w:rPr>
          <w:sz w:val="18"/>
          <w:szCs w:val="18"/>
        </w:rPr>
      </w:pPr>
      <w:r w:rsidRPr="002F5B87">
        <w:rPr>
          <w:rFonts w:asciiTheme="minorHAnsi" w:eastAsiaTheme="minorEastAsia" w:hAnsi="Gill Sans MT" w:cstheme="minorBidi"/>
          <w:color w:val="000000" w:themeColor="text1"/>
          <w:kern w:val="24"/>
          <w:sz w:val="18"/>
          <w:szCs w:val="18"/>
        </w:rPr>
        <w:t>Adapted Summer 2020, based on work from the Thompson Writing Program at Duke University.  For more information, see: http:://twp.duke.edu/writing-studio</w:t>
      </w:r>
      <w:r w:rsidR="00E13DA9">
        <w:rPr>
          <w:noProof/>
        </w:rPr>
        <mc:AlternateContent>
          <mc:Choice Requires="wps">
            <w:drawing>
              <wp:anchor distT="45720" distB="45720" distL="114300" distR="114300" simplePos="0" relativeHeight="251662336" behindDoc="0" locked="0" layoutInCell="1" allowOverlap="1" wp14:anchorId="569EAD03" wp14:editId="20603A50">
                <wp:simplePos x="0" y="0"/>
                <wp:positionH relativeFrom="column">
                  <wp:posOffset>1573457</wp:posOffset>
                </wp:positionH>
                <wp:positionV relativeFrom="paragraph">
                  <wp:posOffset>8644255</wp:posOffset>
                </wp:positionV>
                <wp:extent cx="5082363" cy="1404620"/>
                <wp:effectExtent l="0" t="0" r="4445"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2363" cy="1404620"/>
                        </a:xfrm>
                        <a:prstGeom prst="rect">
                          <a:avLst/>
                        </a:prstGeom>
                        <a:solidFill>
                          <a:srgbClr val="FFFFFF"/>
                        </a:solidFill>
                        <a:ln w="9525">
                          <a:noFill/>
                          <a:miter lim="800000"/>
                          <a:headEnd/>
                          <a:tailEnd/>
                        </a:ln>
                      </wps:spPr>
                      <wps:txbx>
                        <w:txbxContent>
                          <w:p w14:paraId="70AB35E6" w14:textId="77777777" w:rsidR="00E13DA9" w:rsidRPr="00E13DA9" w:rsidRDefault="00E13DA9" w:rsidP="00E13DA9">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9EAD03" id="_x0000_t202" coordsize="21600,21600" o:spt="202" path="m,l,21600r21600,l21600,xe">
                <v:stroke joinstyle="miter"/>
                <v:path gradientshapeok="t" o:connecttype="rect"/>
              </v:shapetype>
              <v:shape id="Text Box 2" o:spid="_x0000_s1026" type="#_x0000_t202" style="position:absolute;margin-left:123.9pt;margin-top:680.65pt;width:400.2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" stroked="f">
                <v:textbox style="mso-fit-shape-to-text:t">
                  <w:txbxContent>
                    <w:p w14:paraId="70AB35E6" w14:textId="77777777" w:rsidR="00E13DA9" w:rsidRPr="00E13DA9" w:rsidRDefault="00E13DA9" w:rsidP="00E13DA9">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sectPr w:rsidR="00E13DA9" w:rsidRPr="00A61EBE" w:rsidSect="00967479">
      <w:type w:val="continuous"/>
      <w:pgSz w:w="12240" w:h="15840"/>
      <w:pgMar w:top="2072" w:right="1440" w:bottom="1440" w:left="1440" w:header="720" w:footer="13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9B118" w14:textId="77777777" w:rsidR="00DF1B5C" w:rsidRDefault="00DF1B5C" w:rsidP="000941C0">
      <w:pPr>
        <w:spacing w:after="0" w:line="240" w:lineRule="auto"/>
      </w:pPr>
      <w:r>
        <w:separator/>
      </w:r>
    </w:p>
  </w:endnote>
  <w:endnote w:type="continuationSeparator" w:id="0">
    <w:p w14:paraId="71051295" w14:textId="77777777" w:rsidR="00DF1B5C" w:rsidRDefault="00DF1B5C" w:rsidP="00094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21"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D1311F" w14:textId="77777777" w:rsidR="000941C0" w:rsidRDefault="00F41409">
    <w:pPr>
      <w:pStyle w:val="Footer"/>
    </w:pPr>
    <w:r w:rsidRPr="000941C0">
      <w:rPr>
        <w:noProof/>
      </w:rPr>
      <mc:AlternateContent>
        <mc:Choice Requires="wps">
          <w:drawing>
            <wp:anchor distT="0" distB="0" distL="114300" distR="114300" simplePos="0" relativeHeight="251664384" behindDoc="0" locked="0" layoutInCell="1" allowOverlap="1" wp14:anchorId="78ADA078" wp14:editId="4550D408">
              <wp:simplePos x="0" y="0"/>
              <wp:positionH relativeFrom="column">
                <wp:posOffset>938530</wp:posOffset>
              </wp:positionH>
              <wp:positionV relativeFrom="paragraph">
                <wp:posOffset>337185</wp:posOffset>
              </wp:positionV>
              <wp:extent cx="6029960" cy="0"/>
              <wp:effectExtent l="19050" t="19050" r="8890" b="19050"/>
              <wp:wrapNone/>
              <wp:docPr id="2" name="Straight Connector 2" descr="Footer text Prepared bythe Office of Learning and Writing Support"/>
              <wp:cNvGraphicFramePr/>
              <a:graphic xmlns:a="http://schemas.openxmlformats.org/drawingml/2006/main">
                <a:graphicData uri="http://schemas.microsoft.com/office/word/2010/wordprocessingShape">
                  <wps:wsp>
                    <wps:cNvCnPr/>
                    <wps:spPr>
                      <a:xfrm flipH="1">
                        <a:off x="0" y="0"/>
                        <a:ext cx="6029960" cy="0"/>
                      </a:xfrm>
                      <a:prstGeom prst="line">
                        <a:avLst/>
                      </a:prstGeom>
                      <a:ln w="28575">
                        <a:solidFill>
                          <a:srgbClr val="545859"/>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98551B3" id="Straight Connector 2" o:spid="_x0000_s1026" alt="Footer text Prepared bythe Office of Learning and Writing Support" style="position:absolute;flip:x;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3.9pt,26.55pt" to="548.7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" strokecolor="#545859" strokeweight="2.25pt">
              <v:stroke joinstyle="miter"/>
            </v:line>
          </w:pict>
        </mc:Fallback>
      </mc:AlternateContent>
    </w:r>
    <w:r w:rsidRPr="000941C0">
      <w:rPr>
        <w:noProof/>
      </w:rPr>
      <mc:AlternateContent>
        <mc:Choice Requires="wps">
          <w:drawing>
            <wp:anchor distT="45720" distB="45720" distL="114300" distR="114300" simplePos="0" relativeHeight="251665408" behindDoc="0" locked="0" layoutInCell="1" allowOverlap="1" wp14:anchorId="5A8C3C09" wp14:editId="50E808EC">
              <wp:simplePos x="0" y="0"/>
              <wp:positionH relativeFrom="column">
                <wp:posOffset>1668780</wp:posOffset>
              </wp:positionH>
              <wp:positionV relativeFrom="paragraph">
                <wp:posOffset>491186</wp:posOffset>
              </wp:positionV>
              <wp:extent cx="5081905" cy="1404620"/>
              <wp:effectExtent l="0" t="0" r="4445" b="63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1404620"/>
                      </a:xfrm>
                      <a:prstGeom prst="rect">
                        <a:avLst/>
                      </a:prstGeom>
                      <a:solidFill>
                        <a:srgbClr val="FFFFFF"/>
                      </a:solidFill>
                      <a:ln w="9525">
                        <a:noFill/>
                        <a:miter lim="800000"/>
                        <a:headEnd/>
                        <a:tailEnd/>
                      </a:ln>
                    </wps:spPr>
                    <wps:txbx>
                      <w:txbxContent>
                        <w:p w14:paraId="5535500D" w14:textId="77777777" w:rsidR="000941C0" w:rsidRPr="00E13DA9" w:rsidRDefault="000941C0" w:rsidP="000941C0">
                          <w:pPr>
                            <w:jc w:val="right"/>
                            <w:rPr>
                              <w:rFonts w:ascii="Lato" w:hAnsi="Lato"/>
                              <w:sz w:val="24"/>
                            </w:rPr>
                          </w:pPr>
                          <w:r w:rsidRPr="00E13DA9">
                            <w:rPr>
                              <w:rFonts w:ascii="Lato" w:hAnsi="Lato"/>
                              <w:sz w:val="24"/>
                            </w:rPr>
                            <w:t>Prepared by the Office of Learning and Writing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8C3C09" id="_x0000_t202" coordsize="21600,21600" o:spt="202" path="m,l,21600r21600,l21600,xe">
              <v:stroke joinstyle="miter"/>
              <v:path gradientshapeok="t" o:connecttype="rect"/>
            </v:shapetype>
            <v:shape id="_x0000_s1028" type="#_x0000_t202" style="position:absolute;margin-left:131.4pt;margin-top:38.7pt;width:400.1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" stroked="f">
              <v:textbox style="mso-fit-shape-to-text:t">
                <w:txbxContent>
                  <w:p w14:paraId="5535500D" w14:textId="77777777" w:rsidR="000941C0" w:rsidRPr="00E13DA9" w:rsidRDefault="000941C0" w:rsidP="000941C0">
                    <w:pPr>
                      <w:jc w:val="right"/>
                      <w:rPr>
                        <w:rFonts w:ascii="Lato" w:hAnsi="Lato"/>
                        <w:sz w:val="24"/>
                      </w:rPr>
                    </w:pPr>
                    <w:r w:rsidRPr="00E13DA9">
                      <w:rPr>
                        <w:rFonts w:ascii="Lato" w:hAnsi="Lato"/>
                        <w:sz w:val="24"/>
                      </w:rPr>
                      <w:t>Prepared by the Office of Learning and Writing Support</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D2C97" w14:textId="77777777" w:rsidR="00DF1B5C" w:rsidRDefault="00DF1B5C" w:rsidP="000941C0">
      <w:pPr>
        <w:spacing w:after="0" w:line="240" w:lineRule="auto"/>
      </w:pPr>
      <w:r>
        <w:separator/>
      </w:r>
    </w:p>
  </w:footnote>
  <w:footnote w:type="continuationSeparator" w:id="0">
    <w:p w14:paraId="3939CF67" w14:textId="77777777" w:rsidR="00DF1B5C" w:rsidRDefault="00DF1B5C" w:rsidP="00094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49B68" w14:textId="77777777" w:rsidR="000941C0" w:rsidRDefault="00D06ECE">
    <w:pPr>
      <w:pStyle w:val="Header"/>
    </w:pPr>
    <w:r>
      <w:rPr>
        <w:noProof/>
      </w:rPr>
      <mc:AlternateContent>
        <mc:Choice Requires="wps">
          <w:drawing>
            <wp:anchor distT="45720" distB="45720" distL="114300" distR="114300" simplePos="0" relativeHeight="251661312" behindDoc="0" locked="0" layoutInCell="1" allowOverlap="1" wp14:anchorId="6063B70D" wp14:editId="156681E9">
              <wp:simplePos x="0" y="0"/>
              <wp:positionH relativeFrom="column">
                <wp:posOffset>-485775</wp:posOffset>
              </wp:positionH>
              <wp:positionV relativeFrom="paragraph">
                <wp:posOffset>-295275</wp:posOffset>
              </wp:positionV>
              <wp:extent cx="5081905" cy="105346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905" cy="1053465"/>
                      </a:xfrm>
                      <a:prstGeom prst="rect">
                        <a:avLst/>
                      </a:prstGeom>
                      <a:noFill/>
                      <a:ln w="9525">
                        <a:noFill/>
                        <a:miter lim="800000"/>
                        <a:headEnd/>
                        <a:tailEnd/>
                      </a:ln>
                    </wps:spPr>
                    <wps:txbx>
                      <w:txbxContent>
                        <w:p w14:paraId="7B2E0DF8" w14:textId="0A28BB7B" w:rsidR="000941C0" w:rsidRPr="00B23147" w:rsidRDefault="002862CB" w:rsidP="00B23147">
                          <w:pPr>
                            <w:pStyle w:val="Heading1"/>
                            <w:rPr>
                              <w:rFonts w:ascii="Lato" w:hAnsi="Lato"/>
                              <w:b/>
                              <w:bCs/>
                              <w:color w:val="FFFFFF" w:themeColor="background1"/>
                              <w:sz w:val="52"/>
                              <w:szCs w:val="52"/>
                            </w:rPr>
                          </w:pPr>
                          <w:r w:rsidRPr="00B23147">
                            <w:rPr>
                              <w:rFonts w:ascii="Lato" w:hAnsi="Lato"/>
                              <w:b/>
                              <w:bCs/>
                              <w:color w:val="FFFFFF" w:themeColor="background1"/>
                              <w:sz w:val="52"/>
                              <w:szCs w:val="52"/>
                            </w:rPr>
                            <w:t xml:space="preserve">Writing Great Paragraphs: The MEAL </w:t>
                          </w:r>
                          <w:r w:rsidR="00A61EBE" w:rsidRPr="00B23147">
                            <w:rPr>
                              <w:rFonts w:ascii="Lato" w:hAnsi="Lato"/>
                              <w:b/>
                              <w:bCs/>
                              <w:color w:val="FFFFFF" w:themeColor="background1"/>
                              <w:sz w:val="52"/>
                              <w:szCs w:val="52"/>
                            </w:rPr>
                            <w:t>P</w:t>
                          </w:r>
                          <w:r w:rsidRPr="00B23147">
                            <w:rPr>
                              <w:rFonts w:ascii="Lato" w:hAnsi="Lato"/>
                              <w:b/>
                              <w:bCs/>
                              <w:color w:val="FFFFFF" w:themeColor="background1"/>
                              <w:sz w:val="52"/>
                              <w:szCs w:val="52"/>
                            </w:rPr>
                            <w:t>lan in</w:t>
                          </w:r>
                          <w:r w:rsidR="00A61EBE" w:rsidRPr="00B23147">
                            <w:rPr>
                              <w:rFonts w:ascii="Lato" w:hAnsi="Lato"/>
                              <w:b/>
                              <w:bCs/>
                              <w:color w:val="FFFFFF" w:themeColor="background1"/>
                              <w:sz w:val="52"/>
                              <w:szCs w:val="52"/>
                            </w:rPr>
                            <w:t xml:space="preserve"> N</w:t>
                          </w:r>
                          <w:r w:rsidRPr="00B23147">
                            <w:rPr>
                              <w:rFonts w:ascii="Lato" w:hAnsi="Lato"/>
                              <w:b/>
                              <w:bCs/>
                              <w:color w:val="FFFFFF" w:themeColor="background1"/>
                              <w:sz w:val="52"/>
                              <w:szCs w:val="52"/>
                            </w:rPr>
                            <w:t xml:space="preserve">ursing </w:t>
                          </w:r>
                          <w:r w:rsidR="00A61EBE" w:rsidRPr="00B23147">
                            <w:rPr>
                              <w:rFonts w:ascii="Lato" w:hAnsi="Lato"/>
                              <w:b/>
                              <w:bCs/>
                              <w:color w:val="FFFFFF" w:themeColor="background1"/>
                              <w:sz w:val="52"/>
                              <w:szCs w:val="52"/>
                            </w:rPr>
                            <w:t>S</w:t>
                          </w:r>
                          <w:r w:rsidRPr="00B23147">
                            <w:rPr>
                              <w:rFonts w:ascii="Lato" w:hAnsi="Lato"/>
                              <w:b/>
                              <w:bCs/>
                              <w:color w:val="FFFFFF" w:themeColor="background1"/>
                              <w:sz w:val="52"/>
                              <w:szCs w:val="52"/>
                            </w:rPr>
                            <w:t>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63B70D" id="_x0000_t202" coordsize="21600,21600" o:spt="202" path="m,l,21600r21600,l21600,xe">
              <v:stroke joinstyle="miter"/>
              <v:path gradientshapeok="t" o:connecttype="rect"/>
            </v:shapetype>
            <v:shape id="_x0000_s1027" type="#_x0000_t202" style="position:absolute;margin-left:-38.25pt;margin-top:-23.25pt;width:400.15pt;height:82.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" filled="f" stroked="f">
              <v:textbox>
                <w:txbxContent>
                  <w:p w14:paraId="7B2E0DF8" w14:textId="0A28BB7B" w:rsidR="000941C0" w:rsidRPr="00B23147" w:rsidRDefault="002862CB" w:rsidP="00B23147">
                    <w:pPr>
                      <w:pStyle w:val="Heading1"/>
                      <w:rPr>
                        <w:rFonts w:ascii="Lato" w:hAnsi="Lato"/>
                        <w:b/>
                        <w:bCs/>
                        <w:color w:val="FFFFFF" w:themeColor="background1"/>
                        <w:sz w:val="52"/>
                        <w:szCs w:val="52"/>
                      </w:rPr>
                    </w:pPr>
                    <w:r w:rsidRPr="00B23147">
                      <w:rPr>
                        <w:rFonts w:ascii="Lato" w:hAnsi="Lato"/>
                        <w:b/>
                        <w:bCs/>
                        <w:color w:val="FFFFFF" w:themeColor="background1"/>
                        <w:sz w:val="52"/>
                        <w:szCs w:val="52"/>
                      </w:rPr>
                      <w:t xml:space="preserve">Writing Great Paragraphs: The MEAL </w:t>
                    </w:r>
                    <w:r w:rsidR="00A61EBE" w:rsidRPr="00B23147">
                      <w:rPr>
                        <w:rFonts w:ascii="Lato" w:hAnsi="Lato"/>
                        <w:b/>
                        <w:bCs/>
                        <w:color w:val="FFFFFF" w:themeColor="background1"/>
                        <w:sz w:val="52"/>
                        <w:szCs w:val="52"/>
                      </w:rPr>
                      <w:t>P</w:t>
                    </w:r>
                    <w:r w:rsidRPr="00B23147">
                      <w:rPr>
                        <w:rFonts w:ascii="Lato" w:hAnsi="Lato"/>
                        <w:b/>
                        <w:bCs/>
                        <w:color w:val="FFFFFF" w:themeColor="background1"/>
                        <w:sz w:val="52"/>
                        <w:szCs w:val="52"/>
                      </w:rPr>
                      <w:t>lan in</w:t>
                    </w:r>
                    <w:r w:rsidR="00A61EBE" w:rsidRPr="00B23147">
                      <w:rPr>
                        <w:rFonts w:ascii="Lato" w:hAnsi="Lato"/>
                        <w:b/>
                        <w:bCs/>
                        <w:color w:val="FFFFFF" w:themeColor="background1"/>
                        <w:sz w:val="52"/>
                        <w:szCs w:val="52"/>
                      </w:rPr>
                      <w:t xml:space="preserve"> N</w:t>
                    </w:r>
                    <w:r w:rsidRPr="00B23147">
                      <w:rPr>
                        <w:rFonts w:ascii="Lato" w:hAnsi="Lato"/>
                        <w:b/>
                        <w:bCs/>
                        <w:color w:val="FFFFFF" w:themeColor="background1"/>
                        <w:sz w:val="52"/>
                        <w:szCs w:val="52"/>
                      </w:rPr>
                      <w:t xml:space="preserve">ursing </w:t>
                    </w:r>
                    <w:r w:rsidR="00A61EBE" w:rsidRPr="00B23147">
                      <w:rPr>
                        <w:rFonts w:ascii="Lato" w:hAnsi="Lato"/>
                        <w:b/>
                        <w:bCs/>
                        <w:color w:val="FFFFFF" w:themeColor="background1"/>
                        <w:sz w:val="52"/>
                        <w:szCs w:val="52"/>
                      </w:rPr>
                      <w:t>S</w:t>
                    </w:r>
                    <w:r w:rsidRPr="00B23147">
                      <w:rPr>
                        <w:rFonts w:ascii="Lato" w:hAnsi="Lato"/>
                        <w:b/>
                        <w:bCs/>
                        <w:color w:val="FFFFFF" w:themeColor="background1"/>
                        <w:sz w:val="52"/>
                        <w:szCs w:val="52"/>
                      </w:rPr>
                      <w:t>chool</w:t>
                    </w:r>
                  </w:p>
                </w:txbxContent>
              </v:textbox>
            </v:shape>
          </w:pict>
        </mc:Fallback>
      </mc:AlternateContent>
    </w:r>
    <w:r w:rsidR="000941C0">
      <w:rPr>
        <w:noProof/>
      </w:rPr>
      <w:drawing>
        <wp:anchor distT="0" distB="0" distL="114300" distR="114300" simplePos="0" relativeHeight="251662336" behindDoc="0" locked="0" layoutInCell="1" allowOverlap="1" wp14:anchorId="78DC7DB6" wp14:editId="0CC81F4E">
          <wp:simplePos x="0" y="0"/>
          <wp:positionH relativeFrom="column">
            <wp:posOffset>4740910</wp:posOffset>
          </wp:positionH>
          <wp:positionV relativeFrom="paragraph">
            <wp:posOffset>-136525</wp:posOffset>
          </wp:positionV>
          <wp:extent cx="1565631" cy="677664"/>
          <wp:effectExtent l="0" t="0" r="0" b="8255"/>
          <wp:wrapNone/>
          <wp:docPr id="1009438968" name="Picture 1009438968" descr="OHSU Flame and School of Nurs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438968" name="Picture 1009438968" descr="OHSU Flame and School of Nursing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65631" cy="6776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41C0">
      <w:rPr>
        <w:noProof/>
      </w:rPr>
      <mc:AlternateContent>
        <mc:Choice Requires="wps">
          <w:drawing>
            <wp:anchor distT="0" distB="0" distL="114300" distR="114300" simplePos="0" relativeHeight="251659264" behindDoc="0" locked="0" layoutInCell="1" allowOverlap="1" wp14:anchorId="636EAF92" wp14:editId="7CABB4FD">
              <wp:simplePos x="0" y="0"/>
              <wp:positionH relativeFrom="column">
                <wp:posOffset>-917708</wp:posOffset>
              </wp:positionH>
              <wp:positionV relativeFrom="paragraph">
                <wp:posOffset>-489098</wp:posOffset>
              </wp:positionV>
              <wp:extent cx="7788166" cy="1340069"/>
              <wp:effectExtent l="0" t="0" r="3810" b="0"/>
              <wp:wrapNone/>
              <wp:docPr id="1" name="Rectangle 1" descr="Title of Document: Writing Great Paragraphs the MEAL plan in Nursing school "/>
              <wp:cNvGraphicFramePr/>
              <a:graphic xmlns:a="http://schemas.openxmlformats.org/drawingml/2006/main">
                <a:graphicData uri="http://schemas.microsoft.com/office/word/2010/wordprocessingShape">
                  <wps:wsp>
                    <wps:cNvSpPr/>
                    <wps:spPr>
                      <a:xfrm>
                        <a:off x="0" y="0"/>
                        <a:ext cx="7788166" cy="1340069"/>
                      </a:xfrm>
                      <a:prstGeom prst="rect">
                        <a:avLst/>
                      </a:prstGeom>
                      <a:solidFill>
                        <a:srgbClr val="54585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0AF28C" id="Rectangle 1" o:spid="_x0000_s1026" alt="Title of Document: Writing Great Paragraphs the MEAL plan in Nursing school " style="position:absolute;margin-left:-72.25pt;margin-top:-38.5pt;width:613.25pt;height:10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" fillcolor="#545859"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2F44"/>
    <w:multiLevelType w:val="hybridMultilevel"/>
    <w:tmpl w:val="2716E194"/>
    <w:lvl w:ilvl="0" w:tplc="8B06FA44">
      <w:start w:val="1"/>
      <w:numFmt w:val="decimal"/>
      <w:lvlText w:val="%1)"/>
      <w:lvlJc w:val="left"/>
      <w:pPr>
        <w:ind w:left="1080" w:hanging="72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2352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ocumentProtection w:edit="readOnly" w:enforcement="1" w:cryptProviderType="rsaAES" w:cryptAlgorithmClass="hash" w:cryptAlgorithmType="typeAny" w:cryptAlgorithmSid="14" w:cryptSpinCount="100000" w:hash="9ou186YRPlkx6Jr1ZUdrg3/SnRQmc8gtCrt590cIDoedhP3V2C9jb71HTqGDUb+dyxslMoANBcSCX8NPn/P7Ng==" w:salt="G4Q/JLmYX4u3+qB2NoILe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0tjS3MLI0MzUyNDJX0lEKTi0uzszPAykwqgUAbvbt1CwAAAA="/>
  </w:docVars>
  <w:rsids>
    <w:rsidRoot w:val="00E13DA9"/>
    <w:rsid w:val="000355D1"/>
    <w:rsid w:val="000941C0"/>
    <w:rsid w:val="0018056B"/>
    <w:rsid w:val="00265FEE"/>
    <w:rsid w:val="002862CB"/>
    <w:rsid w:val="002E447E"/>
    <w:rsid w:val="003070E5"/>
    <w:rsid w:val="00420713"/>
    <w:rsid w:val="00486573"/>
    <w:rsid w:val="005412D3"/>
    <w:rsid w:val="00674952"/>
    <w:rsid w:val="006C57DE"/>
    <w:rsid w:val="007B19BB"/>
    <w:rsid w:val="007D5569"/>
    <w:rsid w:val="00881B18"/>
    <w:rsid w:val="00967479"/>
    <w:rsid w:val="00A0474C"/>
    <w:rsid w:val="00A35E0F"/>
    <w:rsid w:val="00A61EBE"/>
    <w:rsid w:val="00A85795"/>
    <w:rsid w:val="00B23147"/>
    <w:rsid w:val="00B4571E"/>
    <w:rsid w:val="00B96C42"/>
    <w:rsid w:val="00C822AE"/>
    <w:rsid w:val="00D06ECE"/>
    <w:rsid w:val="00DF1B5C"/>
    <w:rsid w:val="00E13DA9"/>
    <w:rsid w:val="00E97F8C"/>
    <w:rsid w:val="00F41409"/>
    <w:rsid w:val="00FC6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F7C76E"/>
  <w15:chartTrackingRefBased/>
  <w15:docId w15:val="{0926B3E3-6583-4415-9564-9758E2916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74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31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1C0"/>
  </w:style>
  <w:style w:type="paragraph" w:styleId="Footer">
    <w:name w:val="footer"/>
    <w:basedOn w:val="Normal"/>
    <w:link w:val="FooterChar"/>
    <w:uiPriority w:val="99"/>
    <w:unhideWhenUsed/>
    <w:rsid w:val="00094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1C0"/>
  </w:style>
  <w:style w:type="paragraph" w:styleId="ListParagraph">
    <w:name w:val="List Paragraph"/>
    <w:basedOn w:val="Normal"/>
    <w:uiPriority w:val="34"/>
    <w:qFormat/>
    <w:rsid w:val="006C57DE"/>
    <w:pPr>
      <w:ind w:left="720"/>
      <w:contextualSpacing/>
    </w:pPr>
  </w:style>
  <w:style w:type="table" w:styleId="TableGridLight">
    <w:name w:val="Grid Table Light"/>
    <w:basedOn w:val="TableNormal"/>
    <w:uiPriority w:val="40"/>
    <w:rsid w:val="002862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2862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6747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314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254</Words>
  <Characters>1449</Characters>
  <Application>Microsoft Office Word</Application>
  <DocSecurity>8</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regon Health and Science University</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on Your Assignment</dc:title>
  <dc:subject/>
  <dc:creator>Rachel Eckstein</dc:creator>
  <cp:keywords/>
  <dc:description/>
  <cp:lastModifiedBy>Emilie Buckman</cp:lastModifiedBy>
  <cp:revision>9</cp:revision>
  <dcterms:created xsi:type="dcterms:W3CDTF">2026-01-16T18:51:00Z</dcterms:created>
  <dcterms:modified xsi:type="dcterms:W3CDTF">2026-01-2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1c6bf-9e67-430e-8ac1-e12b757db622</vt:lpwstr>
  </property>
</Properties>
</file>